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46D33" w:rsidRDefault="00387CD5">
      <w:pPr>
        <w:pStyle w:val="Title"/>
      </w:pPr>
      <w:bookmarkStart w:id="0" w:name="_GoBack"/>
      <w:bookmarkEnd w:id="0"/>
      <w:r>
        <w:t>Seep Individual Interviews</w:t>
      </w:r>
    </w:p>
    <w:p w:rsidR="00846D33" w:rsidRDefault="00387CD5">
      <w:pPr>
        <w:pStyle w:val="Author"/>
      </w:pPr>
      <w:r>
        <w:t>John Kamau</w:t>
      </w:r>
    </w:p>
    <w:p w:rsidR="00846D33" w:rsidRDefault="00387CD5">
      <w:pPr>
        <w:pStyle w:val="Date"/>
      </w:pPr>
      <w:r>
        <w:t>28/06/2019</w:t>
      </w:r>
    </w:p>
    <w:p w:rsidR="00846D33" w:rsidRDefault="00387CD5">
      <w:pPr>
        <w:pStyle w:val="Heading1"/>
      </w:pPr>
      <w:bookmarkStart w:id="1" w:name="Xd1981cdc7b7aab26d6074588fc8856c9901b402"/>
      <w:r>
        <w:t>3. How would you describe your position in the group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46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position_in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hairperson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cord Keep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ox-keep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oney Count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Key hold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General memb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5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" w:name="how-long-have-you-been-with-this-group"/>
      <w:r>
        <w:t>4.How long have you been with this group?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879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Years_in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Less than 1 yea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-5 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-10 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8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-15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Above 16 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5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36</w:t>
            </w:r>
          </w:p>
        </w:tc>
      </w:tr>
    </w:tbl>
    <w:p w:rsidR="00846D33" w:rsidRDefault="00387CD5">
      <w:pPr>
        <w:pStyle w:val="Heading1"/>
      </w:pPr>
      <w:bookmarkStart w:id="3" w:name="Xa3f4f831e1cd6ace359cb02ca503a2f4d635025"/>
      <w:r>
        <w:t>5.How many VSLAs are you a member of, including this group?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4595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 (only this group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0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0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 groups (one other apart from this group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 group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lastRenderedPageBreak/>
              <w:t>4 group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 or mo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want to sa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4" w:name="why-are-you-member-of-several-groups"/>
      <w:r>
        <w:t>6. Why are you member of several groups?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be allowed to save mo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access more loan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have my money spread, so less risk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enjoy the different meetings and company of all the membe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learn mo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want to sa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5" w:name="X04c3bfd51f7308417ce41e2c0baef6a4244fa5e"/>
      <w:r>
        <w:t>7.How many VSLAs have you left in the past three years? None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Groups_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6" w:name="X0517ceace9e8f1e4a4f881d64d0af7337abd3b9"/>
      <w:r>
        <w:t>8.What was the main reason for leaving the group(s)?</w:t>
      </w:r>
      <w:bookmarkEnd w:id="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no longer wanted to use savings group for saving (no fault of the saving group, my decision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s in other VSLAs (I had too man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ad performance/management of the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onflict with other membe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s expelle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lastRenderedPageBreak/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2</w:t>
            </w:r>
          </w:p>
        </w:tc>
      </w:tr>
    </w:tbl>
    <w:p w:rsidR="00846D33" w:rsidRDefault="00387CD5">
      <w:pPr>
        <w:pStyle w:val="Heading1"/>
      </w:pPr>
      <w:bookmarkStart w:id="7" w:name="X86469349155e1ba4f256cf13680552e25081c15"/>
      <w:r>
        <w:t>9.How many savings groups have you (re)joined in the past 3 years? None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Groups_rejoin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3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0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9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8" w:name="Xc0e3944a033ef19b0912b8584afa93b27d1761b"/>
      <w:r>
        <w:t>10.What was the main reason for joining the saving group(s)?</w:t>
      </w:r>
      <w:bookmarkEnd w:id="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nted to start saving again via a savings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nted an additional saving group to have more flexibilit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found a very good group that I was happy abou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 savings group wanted me as a member (I was invited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8</w:t>
            </w:r>
          </w:p>
        </w:tc>
      </w:tr>
    </w:tbl>
    <w:p w:rsidR="00846D33" w:rsidRDefault="00387CD5">
      <w:pPr>
        <w:pStyle w:val="Heading1"/>
      </w:pPr>
      <w:bookmarkStart w:id="9" w:name="X244178ac5094de9bc77facfb59f3c62620e431e"/>
      <w:r>
        <w:t>11.Did you have an individual bank account when you joined the group?</w:t>
      </w:r>
      <w:bookmarkEnd w:id="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7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0" w:name="do-you-currently-have-a-bank-account"/>
      <w:r>
        <w:t>12.Do you currently have a bank-account?</w:t>
      </w:r>
      <w:bookmarkEnd w:id="1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7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1" w:name="X07d4271bf8a283bd11bfddced734c65f47aa9e6"/>
      <w:r>
        <w:lastRenderedPageBreak/>
        <w:t>13.Do you use both your bank account and VSLA?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Account_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VSLA more but also bank accoun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bank account more but also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both equall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only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0</w:t>
            </w:r>
          </w:p>
        </w:tc>
      </w:tr>
    </w:tbl>
    <w:p w:rsidR="00846D33" w:rsidRDefault="00387CD5">
      <w:pPr>
        <w:pStyle w:val="Heading1"/>
      </w:pPr>
      <w:bookmarkStart w:id="12" w:name="X305a70a9b9fe9e6aae0b2f007d17646d9ce4a02"/>
      <w:r>
        <w:t>14.Do you prefer to save in a VSLA or with your bank account?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Pre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uch prefer savings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savings group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y are equally goo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bank account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uch prefer bank accoun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0</w:t>
            </w:r>
          </w:p>
        </w:tc>
      </w:tr>
    </w:tbl>
    <w:p w:rsidR="00846D33" w:rsidRDefault="00387CD5">
      <w:pPr>
        <w:pStyle w:val="Heading1"/>
      </w:pPr>
      <w:bookmarkStart w:id="13" w:name="Xe46514dbc2c77da52bf59d89aaf933d1cb738ac"/>
      <w:r>
        <w:t>15.What advantages do you think VSLAs have as compared to bank account?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receive interest on sav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5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enjoy the meet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feel part of a communit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1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take loan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8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8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receive a large sum at the en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5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4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loser to ho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3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With people I trus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4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4" w:name="X2e9aec3e9795a47e469efb5f34383e9d9c5f908"/>
      <w:r>
        <w:lastRenderedPageBreak/>
        <w:t>16.What advantages do you think bank account has as compared to VSLAs?</w:t>
      </w:r>
      <w:bookmarkEnd w:id="1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ivate, nobody knows detail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lexible/no rul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Accessible at all tim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uilds a credit histor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ore secu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5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ossibility to use savings for paying/ sending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9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ossible to get a loan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5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5" w:name="are-you-using-mobile-money"/>
      <w:r>
        <w:t>17.Are you using mobile money?</w:t>
      </w:r>
      <w:bookmarkEnd w:id="1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obile_money_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4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6" w:name="do-you-use-both-mobile-money-and-vsla"/>
      <w:r>
        <w:t>18.Do you use both mobile money and VSLA?</w:t>
      </w:r>
      <w:bookmarkEnd w:id="16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Cho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VSLA more but also mobile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mobile money more but also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both equall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only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only mobile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neith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42</w:t>
            </w:r>
          </w:p>
        </w:tc>
      </w:tr>
    </w:tbl>
    <w:p w:rsidR="00846D33" w:rsidRDefault="00387CD5">
      <w:pPr>
        <w:pStyle w:val="Heading1"/>
      </w:pPr>
      <w:bookmarkStart w:id="17" w:name="X9f5f6b3c608a90d6f78829eedf069d97acb4f90"/>
      <w:r>
        <w:lastRenderedPageBreak/>
        <w:t>19.Do you prefer to save in a VSLA or with mobile money?</w:t>
      </w:r>
      <w:bookmarkEnd w:id="1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pre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uch prefer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VSLA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y are equally goo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mobile money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42</w:t>
            </w:r>
          </w:p>
        </w:tc>
      </w:tr>
    </w:tbl>
    <w:p w:rsidR="00846D33" w:rsidRDefault="00387CD5">
      <w:pPr>
        <w:pStyle w:val="Heading1"/>
      </w:pPr>
      <w:bookmarkStart w:id="18" w:name="X6134a1f78da473b10ec2f01b14961bd53640f9a"/>
      <w:r>
        <w:t>20.What advantages do you think VSLAs have as compared to mobile money?</w:t>
      </w:r>
      <w:bookmarkEnd w:id="18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isciplines 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receive interest on sav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5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6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enjoy the meet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9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feel part of a communit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8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take loan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2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receive a large sum at the en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4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0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loser to ho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With people I trus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9" w:name="X8b2187159bea9931c532687204a5c3b16818709"/>
      <w:r>
        <w:t>21.What advantages do you think mobile money has as compared to VSLAs?</w:t>
      </w:r>
      <w:bookmarkEnd w:id="1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ivate, nobody knows detail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8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lexible/no rul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4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lastRenderedPageBreak/>
              <w:t>Accessible at all tim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uilds a credit histor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ore secu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5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ossibility to use savings for paying/ sending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6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0" w:name="X7b4cc26b5ba85cfa14d781d132cc9b935c140ca"/>
      <w:r>
        <w:t>22.Do you know of any VSLA that stopped altogether?</w:t>
      </w:r>
      <w:bookmarkEnd w:id="2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Stopped_grou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, one of my own group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, a group I know personally but I was not memb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, I heard about it but don’t know the group directl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, I never heard of a savings group stopping completel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0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am not su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1" w:name="Xd0948f0204e43b2bec12f2e88d8ff5c9eaa6d8a"/>
      <w:r>
        <w:t>23.What was the reason(s) for the VSLA(s) to stop altogether?</w:t>
      </w:r>
      <w:bookmarkEnd w:id="2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Lack of ti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ad performance/management of the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raud/theft by members(s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ft by outsider(s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onflict between membe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orced to stop (by outsiders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embers stopped being intereste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Group was too small to continu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2" w:name="what-is-the-gender-of-the-respondent"/>
      <w:r>
        <w:lastRenderedPageBreak/>
        <w:t>24. What is the gender of the respondent?</w:t>
      </w:r>
      <w:bookmarkEnd w:id="2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2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3" w:name="Xea15ac6d6dce7df419943aa155ce43804faa715"/>
      <w:r>
        <w:t>25. Could you estimate the age of the respondent? I don’t know</w:t>
      </w:r>
      <w:bookmarkEnd w:id="2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60"/>
        <w:gridCol w:w="360"/>
        <w:gridCol w:w="360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ean_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edian_age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.907894736842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2.241435562805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387CD5" w:rsidRDefault="00387CD5"/>
    <w:sectPr w:rsidR="00387C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87CD5" w:rsidRDefault="00387CD5">
      <w:pPr>
        <w:spacing w:after="0"/>
      </w:pPr>
      <w:r>
        <w:separator/>
      </w:r>
    </w:p>
  </w:endnote>
  <w:endnote w:type="continuationSeparator" w:id="0">
    <w:p w:rsidR="00387CD5" w:rsidRDefault="00387C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87CD5" w:rsidRDefault="00387CD5">
      <w:r>
        <w:separator/>
      </w:r>
    </w:p>
  </w:footnote>
  <w:footnote w:type="continuationSeparator" w:id="0">
    <w:p w:rsidR="00387CD5" w:rsidRDefault="00387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4EAB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0F2FD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87CD5"/>
    <w:rsid w:val="004E29B3"/>
    <w:rsid w:val="00590D07"/>
    <w:rsid w:val="00784D58"/>
    <w:rsid w:val="00846D33"/>
    <w:rsid w:val="00854CBB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FBF39CD2-54C5-45C9-A26F-279A64A35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930</Words>
  <Characters>530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p Individual Interviews</vt:lpstr>
    </vt:vector>
  </TitlesOfParts>
  <Company/>
  <LinksUpToDate>false</LinksUpToDate>
  <CharactersWithSpaces>6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cp:lastModifiedBy>John Kamau</cp:lastModifiedBy>
  <cp:revision>2</cp:revision>
  <dcterms:created xsi:type="dcterms:W3CDTF">2019-09-19T12:45:00Z</dcterms:created>
  <dcterms:modified xsi:type="dcterms:W3CDTF">2019-09-19T1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